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ramedic</w:t>
      </w:r>
      <w:r>
        <w:t xml:space="preserve"> </w:t>
      </w:r>
      <w:r>
        <w:t xml:space="preserve">Cover</w:t>
      </w:r>
      <w:r>
        <w:t xml:space="preserve"> </w:t>
      </w:r>
      <w:r>
        <w:t xml:space="preserve">Letter</w:t>
      </w:r>
      <w:r>
        <w:t xml:space="preserve"> </w:t>
      </w:r>
      <w:r>
        <w:t xml:space="preserve">-</w:t>
      </w:r>
      <w:r>
        <w:t xml:space="preserve"> </w:t>
      </w:r>
      <w:r>
        <w:t xml:space="preserve">Egypt</w:t>
      </w:r>
      <w:r>
        <w:t xml:space="preserve"> </w:t>
      </w:r>
      <w:r>
        <w:t xml:space="preserve">Alexandria</w:t>
      </w:r>
    </w:p>
    <w:bookmarkStart w:id="25" w:name="paramedic-cover-letter"/>
    <w:p>
      <w:pPr>
        <w:pStyle w:val="Heading1"/>
      </w:pPr>
      <w:r>
        <w:t xml:space="preserve">Paramedic Cover Letter</w:t>
      </w:r>
    </w:p>
    <w:p>
      <w:pPr>
        <w:pStyle w:val="FirstParagraph"/>
      </w:pPr>
      <w:r>
        <w:rPr>
          <w:bCs/>
          <w:b/>
        </w:rPr>
        <w:t xml:space="preserve">Date:</w:t>
      </w:r>
      <w:r>
        <w:t xml:space="preserve"> </w:t>
      </w:r>
      <w:r>
        <w:t xml:space="preserve">[Insert Date]</w:t>
      </w:r>
    </w:p>
    <w:p>
      <w:pPr>
        <w:pStyle w:val="BodyText"/>
      </w:pPr>
      <w:r>
        <w:t xml:space="preserve">[Your Full Name]</w:t>
      </w:r>
      <w:r>
        <w:br/>
      </w:r>
      <w:r>
        <w:t xml:space="preserve">[Your Address]</w:t>
      </w:r>
      <w:r>
        <w:br/>
      </w:r>
      <w:r>
        <w:t xml:space="preserve">[City, State, ZIP Code]</w:t>
      </w:r>
      <w:r>
        <w:br/>
      </w:r>
      <w:r>
        <w:t xml:space="preserve">[Email Address]</w:t>
      </w:r>
      <w:r>
        <w:br/>
      </w:r>
      <w:r>
        <w:t xml:space="preserve">[Phone Number]</w:t>
      </w:r>
    </w:p>
    <w:p>
      <w:pPr>
        <w:pStyle w:val="BodyText"/>
      </w:pPr>
      <w:r>
        <w:rPr>
          <w:bCs/>
          <w:b/>
        </w:rPr>
        <w:t xml:space="preserve">To the Hiring Manager,</w:t>
      </w:r>
    </w:p>
    <w:p>
      <w:pPr>
        <w:pStyle w:val="BodyText"/>
      </w:pPr>
      <w:r>
        <w:t xml:space="preserve">I am writing to express my interest in the Paramedic position at a reputable healthcare institution in Egypt Alexandria. As a dedicated and experienced paramedic with a passion for emergency care, I am eager to contribute my skills and knowledge to support the critical medical needs of this vibrant city. Alexandria, known for its rich history and dynamic community, presents unique challenges and opportunities in emergency services. My commitment to excellence, coupled with my hands-on experience in high-pressure environments, aligns perfectly with the demands of this role.</w:t>
      </w:r>
    </w:p>
    <w:bookmarkStart w:id="20" w:name="why-paramedic-a-passion-for-saving-lives"/>
    <w:p>
      <w:pPr>
        <w:pStyle w:val="Heading2"/>
      </w:pPr>
      <w:r>
        <w:t xml:space="preserve">Why Paramedic? A Passion for Saving Lives</w:t>
      </w:r>
    </w:p>
    <w:p>
      <w:pPr>
        <w:pStyle w:val="FirstParagraph"/>
      </w:pPr>
      <w:r>
        <w:t xml:space="preserve">My journey as a paramedic began during my studies at [Your Institution], where I developed a strong foundation in emergency medical services (EMS). The decision to pursue this career was driven by a deep desire to make a tangible difference in people’s lives during their most vulnerable moments. In Egypt Alexandria, where the population is diverse and the healthcare landscape is evolving, paramedics play an indispensable role in bridging the gap between emergencies and long-term care. I am particularly drawn to this opportunity because of my ability to adapt quickly, remain calm under pressure, and provide compassionate care in any situation.</w:t>
      </w:r>
    </w:p>
    <w:p>
      <w:pPr>
        <w:pStyle w:val="BodyText"/>
      </w:pPr>
      <w:r>
        <w:t xml:space="preserve">Throughout my career, I have honed my skills in advanced patient assessment, trauma management, and emergency response. Whether responding to road traffic accidents, medical emergencies, or natural disasters, I have consistently prioritized the safety and well-being of patients. My experience working with local emergency services in [Previous Location/Institution] has equipped me with the technical expertise and cultural sensitivity required to thrive in a city like Alexandria.</w:t>
      </w:r>
    </w:p>
    <w:bookmarkEnd w:id="20"/>
    <w:bookmarkStart w:id="21" w:name="X8eea3af171f254b3743c6c549d9932d14d8968a"/>
    <w:p>
      <w:pPr>
        <w:pStyle w:val="Heading2"/>
      </w:pPr>
      <w:r>
        <w:t xml:space="preserve">Understanding Egypt Alexandria’s Healthcare Needs</w:t>
      </w:r>
    </w:p>
    <w:p>
      <w:pPr>
        <w:pStyle w:val="FirstParagraph"/>
      </w:pPr>
      <w:r>
        <w:t xml:space="preserve">Egypt Alexandria is a bustling metropolis with a growing population and increasing demands on its healthcare infrastructure. As one of the largest cities in the country, it faces unique challenges, including traffic congestion, urban sprawl, and a need for efficient emergency response systems. The role of a paramedic in this environment is not only to provide immediate medical care but also to collaborate with local authorities and healthcare providers to ensure seamless patient care.</w:t>
      </w:r>
    </w:p>
    <w:p>
      <w:pPr>
        <w:pStyle w:val="BodyText"/>
      </w:pPr>
      <w:r>
        <w:t xml:space="preserve">I have studied the healthcare initiatives in Alexandria, such as the integration of mobile emergency units and partnerships between private hospitals and government agencies. These efforts highlight the city’s commitment to improving access to urgent care. As a paramedic, I am eager to contribute to these initiatives by leveraging my skills in triage, critical care, and patient education. My ability to communicate effectively with patients from diverse backgrounds further strengthens my suitability for this role.</w:t>
      </w:r>
    </w:p>
    <w:bookmarkEnd w:id="21"/>
    <w:bookmarkStart w:id="22" w:name="professional-experience-and-key-skills"/>
    <w:p>
      <w:pPr>
        <w:pStyle w:val="Heading2"/>
      </w:pPr>
      <w:r>
        <w:t xml:space="preserve">Professional Experience and Key Skills</w:t>
      </w:r>
    </w:p>
    <w:p>
      <w:pPr>
        <w:pStyle w:val="FirstParagraph"/>
      </w:pPr>
      <w:r>
        <w:t xml:space="preserve">Over the past [X years], I have worked as a paramedic in [Previous Location/Institution], where I was responsible for responding to a wide range of emergencies. My responsibilities included conducting initial patient assessments, administering life-saving interventions, and coordinating with hospital staff to ensure continuity of care. I am certified in Advanced Cardiac Life Support (ACLS), Pediatric Advanced Life Support (PALS), and Basic Trauma Life Support (BTLS), which have allowed me to handle complex cases with confidence.</w:t>
      </w:r>
    </w:p>
    <w:p>
      <w:pPr>
        <w:pStyle w:val="BodyText"/>
      </w:pPr>
      <w:r>
        <w:t xml:space="preserve">One of my most rewarding experiences was assisting in the emergency evacuation of patients during a large-scale incident. This event required quick decision-making, teamwork, and adaptability—qualities I bring to every shift. I also have experience in community outreach programs, where I educated residents on first-aid techniques and emergency preparedness. These efforts not only empowered individuals but also strengthened the overall resilience of the community.</w:t>
      </w:r>
    </w:p>
    <w:p>
      <w:pPr>
        <w:pStyle w:val="BodyText"/>
      </w:pPr>
      <w:r>
        <w:t xml:space="preserve">My technical skills include proficiency in operating medical equipment such as defibrillators, ventilators, and intravenous (IV) pumps. I am also trained in hazardous materials response and disaster management, which are critical for addressing emergencies in urban settings like Alexandria. Additionally, my ability to work collaboratively with multidisciplinary teams ensures that patients receive comprehensive care from the moment of contact until their transfer to a medical facility.</w:t>
      </w:r>
    </w:p>
    <w:bookmarkEnd w:id="22"/>
    <w:bookmarkStart w:id="23" w:name="why-egypt-alexandria"/>
    <w:p>
      <w:pPr>
        <w:pStyle w:val="Heading2"/>
      </w:pPr>
      <w:r>
        <w:t xml:space="preserve">Why Egypt Alexandria?</w:t>
      </w:r>
    </w:p>
    <w:p>
      <w:pPr>
        <w:pStyle w:val="FirstParagraph"/>
      </w:pPr>
      <w:r>
        <w:t xml:space="preserve">Egypt Alexandria is a city where tradition meets modernity, and I am excited about the opportunity to contribute to its healthcare ecosystem. The city’s strategic location along the Mediterranean Sea and its role as a cultural and economic hub make it a unique environment for emergency services. I am particularly interested in working with organizations such as [Local Ambulance Services or Hospitals] that are dedicated to improving emergency care standards in the region.</w:t>
      </w:r>
    </w:p>
    <w:p>
      <w:pPr>
        <w:pStyle w:val="BodyText"/>
      </w:pPr>
      <w:r>
        <w:t xml:space="preserve">Living and working in Alexandria would allow me to immerse myself in the local culture while applying my expertise to address the city’s specific healthcare challenges. I am confident that my background in EMS, combined with my adaptability and strong work ethic, will enable me to make a meaningful impact. I am also eager to learn from the experiences of local professionals and contribute to the ongoing development of emergency services in this dynamic city.</w:t>
      </w:r>
    </w:p>
    <w:bookmarkEnd w:id="23"/>
    <w:bookmarkStart w:id="24" w:name="conclusion"/>
    <w:p>
      <w:pPr>
        <w:pStyle w:val="Heading2"/>
      </w:pPr>
      <w:r>
        <w:t xml:space="preserve">Conclusion</w:t>
      </w:r>
    </w:p>
    <w:p>
      <w:pPr>
        <w:pStyle w:val="FirstParagraph"/>
      </w:pPr>
      <w:r>
        <w:t xml:space="preserve">In conclusion, I am enthusiastic about the opportunity to join your team as a paramedic in Egypt Alexandria. My dedication to patient care, combined with my technical skills and cultural awareness, makes me a strong candidate for this role. I am confident that my experience and passion for emergency medicine will align with the mission of your institution to provide exceptional care to the community.</w:t>
      </w:r>
    </w:p>
    <w:p>
      <w:pPr>
        <w:pStyle w:val="BodyText"/>
      </w:pPr>
      <w:r>
        <w:t xml:space="preserve">Thank you for considering my application. I would welcome the chance to discuss how my background and skills can contribute to the continued success of your organization. Please feel free to contact me at [Your Phone Number] or [Your Email Address] at your earliest convenience.</w:t>
      </w:r>
    </w:p>
    <w:p>
      <w:pPr>
        <w:pStyle w:val="BodyText"/>
      </w:pPr>
      <w:r>
        <w:t xml:space="preserve">Sincerely,</w:t>
      </w:r>
      <w:r>
        <w:br/>
      </w:r>
      <w:r>
        <w:t xml:space="preserve">[Your Full Nam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amedic Cover Letter - Egypt Alexandria</dc:title>
  <dc:creator/>
  <dc:language>en</dc:language>
  <cp:keywords/>
  <dcterms:created xsi:type="dcterms:W3CDTF">2026-07-23T19:21:17Z</dcterms:created>
  <dcterms:modified xsi:type="dcterms:W3CDTF">2026-07-23T19:21:17Z</dcterms:modified>
</cp:coreProperties>
</file>

<file path=docProps/custom.xml><?xml version="1.0" encoding="utf-8"?>
<Properties xmlns="http://schemas.openxmlformats.org/officeDocument/2006/custom-properties" xmlns:vt="http://schemas.openxmlformats.org/officeDocument/2006/docPropsVTypes"/>
</file>